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Financial Analyst position at [Company Name] in Kuwait City, Kuwait. As a dedicated and detail-oriented professional with a strong background in financial analysis, I am confident that my skills and passion for numbers align perfectly with the requirements of this role. This opportunity to contribute to a dynamic organization within the vibrant economic hub of Kuwait City excites me greatly.</w:t>
      </w:r>
    </w:p>
    <w:p>
      <w:pPr>
        <w:pStyle w:val="BodyText"/>
      </w:pPr>
      <w:r>
        <w:t xml:space="preserve">Having worked in the field of financial analysis for [X years], I have developed a robust understanding of financial systems, data interpretation, and strategic decision-making. My career has been driven by a commitment to excellence, and I am eager to bring this mindset to [Company Name], a company that is deeply embedded in the thriving business landscape of Kuwait City. The unique challenges and opportunities presented by the financial sector in Kuwait City have always inspired me to refine my expertise and contribute meaningfully to its growth.</w:t>
      </w:r>
    </w:p>
    <w:p>
      <w:pPr>
        <w:pStyle w:val="BodyText"/>
      </w:pPr>
      <w:r>
        <w:t xml:space="preserve">As a Financial Analyst, I have consistently demonstrated my ability to analyze complex financial data, identify trends, and provide actionable insights that drive organizational success. My experience spans various industries, including [mention relevant industries], where I have utilized tools such as Excel, Power BI, and SQL to create comprehensive financial models and reports. This technical proficiency has enabled me to support business decisions with data-driven recommendations while maintaining a keen eye for detail.</w:t>
      </w:r>
    </w:p>
    <w:p>
      <w:pPr>
        <w:pStyle w:val="BodyText"/>
      </w:pPr>
      <w:r>
        <w:t xml:space="preserve">One of the aspects that sets me apart is my ability to adapt to evolving market conditions. In Kuwait City, where the economy is shaped by both traditional sectors like oil and gas and emerging industries such as fintech and real estate, I have learned to navigate diverse financial environments with agility. My understanding of local regulations, currency dynamics, and investment trends in Kuwait has allowed me to deliver insights that are not only accurate but also aligned with the region’s unique economic framework. This experience has equipped me to contribute effectively to [Company Name]’s mission of fostering sustainable growth in this strategic market.</w:t>
      </w:r>
    </w:p>
    <w:p>
      <w:pPr>
        <w:pStyle w:val="BodyText"/>
      </w:pPr>
      <w:r>
        <w:t xml:space="preserve">In addition to my technical skills, I bring a strong foundation in financial accounting and risk management. My previous role at [Previous Company Name] involved overseeing budgeting processes, conducting cost-benefit analyses, and collaborating with cross-functional teams to optimize financial performance. These responsibilities required me to balance analytical rigor with clear communication, ensuring that stakeholders could easily understand complex financial data. This ability to translate numbers into strategic narratives is a skill I am eager to apply at [Company Name], where precision and clarity are paramount.</w:t>
      </w:r>
    </w:p>
    <w:p>
      <w:pPr>
        <w:pStyle w:val="BodyText"/>
      </w:pPr>
      <w:r>
        <w:t xml:space="preserve">What draws me most to this opportunity in Kuwait City is the chance to work within a culture that values innovation and integrity. The city’s reputation as a regional financial center, coupled with its commitment to diversifying its economy, presents an exciting environment for professionals who thrive on challenges and continuous learning. I am particularly drawn to [Company Name]’s focus on [mention specific company value or project], which resonates with my own professional ethos of delivering results through collaboration and creativity.</w:t>
      </w:r>
    </w:p>
    <w:p>
      <w:pPr>
        <w:pStyle w:val="BodyText"/>
      </w:pPr>
      <w:r>
        <w:t xml:space="preserve">My academic background in Finance from [University Name] has provided me with a solid theoretical foundation, which I have further strengthened through certifications such as [CFA/CPA/other relevant certifications]. This combination of education and hands-on experience has prepared me to tackle the multifaceted responsibilities of a Financial Analyst. I am also committed to staying updated on global financial trends and local market developments in Kuwait City, ensuring that my work remains both relevant and impactful.</w:t>
      </w:r>
    </w:p>
    <w:p>
      <w:pPr>
        <w:pStyle w:val="BodyText"/>
      </w:pPr>
      <w:r>
        <w:t xml:space="preserve">Finally, I would like to emphasize my enthusiasm for contributing to [Company Name]’s success. The role of a Financial Analyst is not just about numbers; it is about enabling informed decisions that shape the future of an organization. In Kuwait City, where the financial sector plays a pivotal role in driving national progress, I am eager to play my part in supporting this vision. I am confident that my skills, experience, and dedication will make me a valuable asset to your team.</w:t>
      </w:r>
    </w:p>
    <w:p>
      <w:pPr>
        <w:pStyle w:val="BodyText"/>
      </w:pPr>
      <w:r>
        <w:t xml:space="preserve">Thank you for considering my application. I would welcome the opportunity to discuss how my background and aspirations align with the goals of [Company Name]. Please feel free to contact me at [Your Phone Number] or [Your Email Address] at your convenience. I look forward to the possibility of contributing to your organization’s continued success in Kuwait City.</w:t>
      </w:r>
    </w:p>
    <w:p>
      <w:pPr>
        <w:pStyle w:val="BodyText"/>
      </w:pPr>
      <w:r>
        <w:t xml:space="preserve">Sincerely,</w:t>
      </w:r>
      <w:r>
        <w:br/>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Kuwait City</dc:title>
  <dc:creator/>
  <dc:language>en</dc:language>
  <cp:keywords/>
  <dcterms:created xsi:type="dcterms:W3CDTF">2025-12-11T06:25:24Z</dcterms:created>
  <dcterms:modified xsi:type="dcterms:W3CDTF">2025-12-11T06:25:24Z</dcterms:modified>
</cp:coreProperties>
</file>

<file path=docProps/custom.xml><?xml version="1.0" encoding="utf-8"?>
<Properties xmlns="http://schemas.openxmlformats.org/officeDocument/2006/custom-properties" xmlns:vt="http://schemas.openxmlformats.org/officeDocument/2006/docPropsVTypes"/>
</file>